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F5610" w14:textId="0E9EBEEE" w:rsidR="000C0683" w:rsidRPr="00145D25" w:rsidRDefault="000C0683" w:rsidP="000C0683">
      <w:pPr>
        <w:jc w:val="center"/>
        <w:rPr>
          <w:sz w:val="32"/>
          <w:szCs w:val="32"/>
        </w:rPr>
      </w:pPr>
      <w:r w:rsidRPr="00145D25">
        <w:rPr>
          <w:sz w:val="32"/>
          <w:szCs w:val="32"/>
        </w:rPr>
        <w:t>Initiate a Supervisor Change Request</w:t>
      </w:r>
    </w:p>
    <w:p w14:paraId="7B0F7850" w14:textId="7850E09A" w:rsidR="00145D25" w:rsidRDefault="00145D25" w:rsidP="00145D25">
      <w:pPr>
        <w:pStyle w:val="ListParagraph"/>
        <w:numPr>
          <w:ilvl w:val="0"/>
          <w:numId w:val="1"/>
        </w:numPr>
      </w:pPr>
      <w:r>
        <w:t xml:space="preserve">Login to </w:t>
      </w:r>
      <w:hyperlink r:id="rId8" w:history="1">
        <w:r w:rsidRPr="00145D25">
          <w:rPr>
            <w:rStyle w:val="Hyperlink"/>
          </w:rPr>
          <w:t>NEOED</w:t>
        </w:r>
      </w:hyperlink>
      <w:r>
        <w:t>. Click Forms in the menu list on the left side.</w:t>
      </w:r>
    </w:p>
    <w:p w14:paraId="27137CDD" w14:textId="51C5666F" w:rsidR="000B07C3" w:rsidRDefault="00777197">
      <w:r>
        <w:rPr>
          <w:noProof/>
        </w:rPr>
        <w:drawing>
          <wp:inline distT="0" distB="0" distL="0" distR="0" wp14:anchorId="234DFFE4" wp14:editId="17DCAB40">
            <wp:extent cx="5943600" cy="225615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79F25" w14:textId="4EE1B22A" w:rsidR="00145D25" w:rsidRDefault="00145D25" w:rsidP="00145D25">
      <w:pPr>
        <w:pStyle w:val="ListParagraph"/>
        <w:numPr>
          <w:ilvl w:val="0"/>
          <w:numId w:val="1"/>
        </w:numPr>
      </w:pPr>
      <w:r>
        <w:t>Click</w:t>
      </w:r>
      <w:r w:rsidR="002425FA">
        <w:t xml:space="preserve"> the Supervisor Request Change Process link in the Quick Links tile on the right side.</w:t>
      </w:r>
    </w:p>
    <w:p w14:paraId="42D1E194" w14:textId="437CC98D" w:rsidR="00A96C8D" w:rsidRDefault="00A96C8D">
      <w:r>
        <w:rPr>
          <w:noProof/>
        </w:rPr>
        <w:drawing>
          <wp:inline distT="0" distB="0" distL="0" distR="0" wp14:anchorId="1AD9E8BD" wp14:editId="15F72F69">
            <wp:extent cx="5943600" cy="2246630"/>
            <wp:effectExtent l="0" t="0" r="0" b="127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0D53" w14:textId="4278060A" w:rsidR="002425FA" w:rsidRDefault="002425FA" w:rsidP="002425FA">
      <w:pPr>
        <w:pStyle w:val="ListParagraph"/>
        <w:numPr>
          <w:ilvl w:val="0"/>
          <w:numId w:val="1"/>
        </w:numPr>
      </w:pPr>
      <w:r>
        <w:t>Click Start Process.</w:t>
      </w:r>
    </w:p>
    <w:p w14:paraId="315DF237" w14:textId="0ACC270C" w:rsidR="002425FA" w:rsidRDefault="00B42288">
      <w:r>
        <w:rPr>
          <w:noProof/>
        </w:rPr>
        <w:drawing>
          <wp:inline distT="0" distB="0" distL="0" distR="0" wp14:anchorId="55124113" wp14:editId="54F97B1F">
            <wp:extent cx="5943600" cy="198310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2C06A" w14:textId="77777777" w:rsidR="002425FA" w:rsidRDefault="002425FA">
      <w:r>
        <w:br w:type="page"/>
      </w:r>
    </w:p>
    <w:p w14:paraId="5679695E" w14:textId="77777777" w:rsidR="00B42288" w:rsidRDefault="00B42288"/>
    <w:p w14:paraId="570240F5" w14:textId="59FB3273" w:rsidR="002425FA" w:rsidRDefault="002425FA" w:rsidP="002425FA">
      <w:pPr>
        <w:pStyle w:val="ListParagraph"/>
        <w:numPr>
          <w:ilvl w:val="0"/>
          <w:numId w:val="1"/>
        </w:numPr>
      </w:pPr>
      <w:r>
        <w:t>Click Start Process.</w:t>
      </w:r>
    </w:p>
    <w:p w14:paraId="5FA342C8" w14:textId="4882C4E4" w:rsidR="002C63F3" w:rsidRDefault="002C63F3">
      <w:r>
        <w:rPr>
          <w:noProof/>
        </w:rPr>
        <w:drawing>
          <wp:inline distT="0" distB="0" distL="0" distR="0" wp14:anchorId="33311DBE" wp14:editId="43F7634E">
            <wp:extent cx="5943600" cy="1331595"/>
            <wp:effectExtent l="0" t="0" r="0" b="190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2AA7" w14:textId="33CC4800" w:rsidR="00C76468" w:rsidRDefault="00C76468" w:rsidP="00C76468">
      <w:pPr>
        <w:pStyle w:val="ListParagraph"/>
        <w:numPr>
          <w:ilvl w:val="0"/>
          <w:numId w:val="1"/>
        </w:numPr>
      </w:pPr>
      <w:r>
        <w:t>Review success message and click Complete Form.</w:t>
      </w:r>
    </w:p>
    <w:p w14:paraId="77877682" w14:textId="3EF2E42B" w:rsidR="003E0BB8" w:rsidRDefault="003E0BB8">
      <w:r>
        <w:rPr>
          <w:noProof/>
        </w:rPr>
        <w:drawing>
          <wp:inline distT="0" distB="0" distL="0" distR="0" wp14:anchorId="0BB8C3F8" wp14:editId="11772A0D">
            <wp:extent cx="5943600" cy="295275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1548" w14:textId="58AEDF12" w:rsidR="00C76468" w:rsidRDefault="00C76468" w:rsidP="00416F81">
      <w:pPr>
        <w:pStyle w:val="ListParagraph"/>
        <w:numPr>
          <w:ilvl w:val="0"/>
          <w:numId w:val="1"/>
        </w:numPr>
      </w:pPr>
      <w:r>
        <w:t>Fill in the requested fields/information and click Submit.</w:t>
      </w:r>
    </w:p>
    <w:p w14:paraId="3551D3E5" w14:textId="16FC3B63" w:rsidR="00416F81" w:rsidRDefault="002A34F7">
      <w:r>
        <w:rPr>
          <w:noProof/>
        </w:rPr>
        <w:drawing>
          <wp:inline distT="0" distB="0" distL="0" distR="0" wp14:anchorId="077234F7" wp14:editId="464FEC72">
            <wp:extent cx="5943600" cy="2241550"/>
            <wp:effectExtent l="0" t="0" r="0" b="635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0E05" w14:textId="77777777" w:rsidR="00416F81" w:rsidRDefault="00416F81">
      <w:r>
        <w:br w:type="page"/>
      </w:r>
    </w:p>
    <w:p w14:paraId="74590AB2" w14:textId="77777777" w:rsidR="002A34F7" w:rsidRDefault="002A34F7"/>
    <w:p w14:paraId="5D425959" w14:textId="2B6FDC50" w:rsidR="00416F81" w:rsidRDefault="00416F81" w:rsidP="00416F81">
      <w:pPr>
        <w:pStyle w:val="ListParagraph"/>
        <w:numPr>
          <w:ilvl w:val="0"/>
          <w:numId w:val="1"/>
        </w:numPr>
      </w:pPr>
      <w:r>
        <w:t>Review success message. You will receive a notification via email when the process is complete.</w:t>
      </w:r>
    </w:p>
    <w:p w14:paraId="3146C3E4" w14:textId="417E936C" w:rsidR="00CE4EFE" w:rsidRDefault="00CE4EFE">
      <w:r>
        <w:rPr>
          <w:noProof/>
        </w:rPr>
        <w:drawing>
          <wp:inline distT="0" distB="0" distL="0" distR="0" wp14:anchorId="2FEA7FBC" wp14:editId="4F014754">
            <wp:extent cx="5943600" cy="2380615"/>
            <wp:effectExtent l="0" t="0" r="0" b="63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4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2A1BC3"/>
    <w:multiLevelType w:val="hybridMultilevel"/>
    <w:tmpl w:val="2FAE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2314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s7Q0N7UwMLQwNrRU0lEKTi0uzszPAykwrAUAox9vLiwAAAA="/>
  </w:docVars>
  <w:rsids>
    <w:rsidRoot w:val="008F4BE3"/>
    <w:rsid w:val="000C0683"/>
    <w:rsid w:val="00145D25"/>
    <w:rsid w:val="002425FA"/>
    <w:rsid w:val="002A34F7"/>
    <w:rsid w:val="002C63F3"/>
    <w:rsid w:val="00307C8B"/>
    <w:rsid w:val="003E0BB8"/>
    <w:rsid w:val="00416F81"/>
    <w:rsid w:val="0046465A"/>
    <w:rsid w:val="004B0A60"/>
    <w:rsid w:val="00777197"/>
    <w:rsid w:val="008F4BE3"/>
    <w:rsid w:val="00A96C8D"/>
    <w:rsid w:val="00B42288"/>
    <w:rsid w:val="00C76468"/>
    <w:rsid w:val="00CE4EFE"/>
    <w:rsid w:val="00E0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F0F1D"/>
  <w15:chartTrackingRefBased/>
  <w15:docId w15:val="{88C178F8-EA4B-495D-9492-6C4CF20E5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5D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D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neoed.com/authentication/saml/login/ysu" TargetMode="Externa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8e4841-13dc-4071-90e4-291c46a832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96BE25C00B344BDA2292A06C85BE0" ma:contentTypeVersion="8" ma:contentTypeDescription="Create a new document." ma:contentTypeScope="" ma:versionID="5e1c855f17755a64a9adf1c707d92f5f">
  <xsd:schema xmlns:xsd="http://www.w3.org/2001/XMLSchema" xmlns:xs="http://www.w3.org/2001/XMLSchema" xmlns:p="http://schemas.microsoft.com/office/2006/metadata/properties" xmlns:ns2="c78e4841-13dc-4071-90e4-291c46a83289" targetNamespace="http://schemas.microsoft.com/office/2006/metadata/properties" ma:root="true" ma:fieldsID="80db4838850705c7abd1855fa0c2ed55" ns2:_="">
    <xsd:import namespace="c78e4841-13dc-4071-90e4-291c46a832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8e4841-13dc-4071-90e4-291c46a832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488de0e-4df0-4d45-ba16-3ec912bfa1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9E723-8947-4402-B296-B6257CE1585B}">
  <ds:schemaRefs>
    <ds:schemaRef ds:uri="http://schemas.microsoft.com/office/2006/metadata/properties"/>
    <ds:schemaRef ds:uri="http://schemas.microsoft.com/office/infopath/2007/PartnerControls"/>
    <ds:schemaRef ds:uri="c78e4841-13dc-4071-90e4-291c46a83289"/>
  </ds:schemaRefs>
</ds:datastoreItem>
</file>

<file path=customXml/itemProps2.xml><?xml version="1.0" encoding="utf-8"?>
<ds:datastoreItem xmlns:ds="http://schemas.openxmlformats.org/officeDocument/2006/customXml" ds:itemID="{613957F0-360A-4817-A7BD-D0DA504737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6725D5-C222-4EFF-8A09-0E1D06674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8e4841-13dc-4071-90e4-291c46a832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</Words>
  <Characters>448</Characters>
  <Application>Microsoft Office Word</Application>
  <DocSecurity>4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assaro</dc:creator>
  <cp:keywords/>
  <dc:description/>
  <cp:lastModifiedBy>Ghia Burzynski</cp:lastModifiedBy>
  <cp:revision>2</cp:revision>
  <dcterms:created xsi:type="dcterms:W3CDTF">2023-03-01T18:46:00Z</dcterms:created>
  <dcterms:modified xsi:type="dcterms:W3CDTF">2023-03-0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96BE25C00B344BDA2292A06C85BE0</vt:lpwstr>
  </property>
</Properties>
</file>